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49ff2a44421b812c36f73acb58803f4524407b1"/>
    <w:p>
      <w:pPr>
        <w:pStyle w:val="Heading1"/>
      </w:pPr>
      <w:r>
        <w:t xml:space="preserve">Cover Letter for Chemical Engineer Position in United States Chicago</w:t>
      </w:r>
    </w:p>
    <w:p>
      <w:pPr>
        <w:pStyle w:val="FirstParagraph"/>
      </w:pPr>
      <w:r>
        <w:t xml:space="preserve">Dear Hiring Manager,</w:t>
      </w:r>
    </w:p>
    <w:p>
      <w:pPr>
        <w:pStyle w:val="BodyText"/>
      </w:pPr>
      <w:r>
        <w:t xml:space="preserve">I am writing to express my sincere interest in the Chemical Engineer position at [Company Name], located in the vibrant and industrially dynamic city of Chicago, United States. As a highly motivated and skilled chemical engineer with a passion for innovation and problem-solving, I am eager to contribute my expertise to a forward-thinking organization that values excellence, sustainability, and technological advancement. The opportunity to work within the United States Chicago ecosystem—a hub for manufacturing, research, and environmental initiatives—aligns perfectly with my career goals and professional aspirations.</w:t>
      </w:r>
    </w:p>
    <w:p>
      <w:pPr>
        <w:pStyle w:val="BodyText"/>
      </w:pPr>
      <w:r>
        <w:t xml:space="preserve">With [X years] of experience in chemical engineering across diverse industries such as [specific sectors like pharmaceuticals, petrochemicals, or renewable energy], I have developed a robust foundation in process design, optimization, and safety compliance. My academic background in Chemical Engineering from [University Name] has equipped me with the technical knowledge and analytical skills necessary to tackle complex challenges. However, it is my hands-on experience in real-world applications—particularly in [specific area like wastewater treatment, polymer synthesis, or catalyst development]—that I believe makes me a strong candidate for this role.</w:t>
      </w:r>
    </w:p>
    <w:p>
      <w:pPr>
        <w:pStyle w:val="BodyText"/>
      </w:pPr>
      <w:r>
        <w:t xml:space="preserve">What draws me to the United States Chicago is its unique blend of historical industrial legacy and cutting-edge innovation. As one of the leading cities in the Midwest, Chicago serves as a critical node for chemical and manufacturing industries, with access to world-class research institutions like [University Name] and a thriving network of companies focused on sustainable technologies. I am particularly inspired by [Company Name]’s commitment to [specific company value or project, e.g., "developing eco-friendly materials" or "advancing green chemistry initiatives"]. This alignment between my professional values and the company’s mission is what excites me most about this opportunity.</w:t>
      </w:r>
    </w:p>
    <w:p>
      <w:pPr>
        <w:pStyle w:val="BodyText"/>
      </w:pPr>
      <w:r>
        <w:t xml:space="preserve">In my previous roles, I have consistently demonstrated my ability to collaborate with cross-functional teams, manage projects from conceptualization to execution, and deliver results that drive efficiency and profitability. For example, during my tenure at [Previous Company], I led a team to optimize a [specific process or product], which resulted in a 15% reduction in production costs and a 20% improvement in energy efficiency. Such achievements highlight my ability to balance technical precision with business acumen—a skill set that I believe is essential for success in the competitive landscape of United States Chicago.</w:t>
      </w:r>
    </w:p>
    <w:p>
      <w:pPr>
        <w:pStyle w:val="BodyText"/>
      </w:pPr>
      <w:r>
        <w:t xml:space="preserve">Moreover, my expertise in [specific skills like process simulation software (e.g., Aspen Plus), data analysis tools, or regulatory compliance] has allowed me to contribute meaningfully to projects that prioritize both operational excellence and environmental stewardship. I am deeply committed to the principles of sustainability, a value that resonates strongly with the evolving demands of industries in the United States Chicago area. Whether it is designing systems that minimize waste or developing solutions that align with global climate goals, I am dedicated to making a positive impact through my work.</w:t>
      </w:r>
    </w:p>
    <w:p>
      <w:pPr>
        <w:pStyle w:val="BodyText"/>
      </w:pPr>
      <w:r>
        <w:t xml:space="preserve">What sets me apart as a Chemical Engineer is not only my technical proficiency but also my adaptability and leadership. In the fast-paced and ever-changing environment of Chicago’s chemical industry, I thrive in situations where creativity and critical thinking are required. For instance, while working on a project involving [specific challenge like "scaling up a biodegradable polymer production process"], I coordinated with engineers, scientists, and stakeholders to overcome technical hurdles and meet tight deadlines. This experience reinforced my ability to navigate complexity while maintaining a focus on quality and safety—a priority in any chemical engineering role.</w:t>
      </w:r>
    </w:p>
    <w:p>
      <w:pPr>
        <w:pStyle w:val="BodyText"/>
      </w:pPr>
      <w:r>
        <w:t xml:space="preserve">Chicago’s strategic location as a gateway to the Midwest and its access to major transportation networks make it an ideal base for companies seeking to expand their operations. I am particularly interested in how [Company Name] leverages this geographic advantage to drive innovation. My background in [specific area like supply chain logistics, process integration, or product development] has prepared me to contribute effectively to such initiatives. I am eager to bring my knowledge of chemical processes, combined with a proactive and collaborative mindset, to support the company’s growth and success in the United States Chicago market.</w:t>
      </w:r>
    </w:p>
    <w:p>
      <w:pPr>
        <w:pStyle w:val="BodyText"/>
      </w:pPr>
      <w:r>
        <w:t xml:space="preserve">Finally, I would like to emphasize my enthusiasm for joining a team that values continuous learning and professional development. The United States Chicago area offers numerous opportunities for networking, attending industry conferences, and staying updated on the latest advancements in chemical engineering. I am committed to staying at the forefront of my field and contributing to a culture of innovation that benefits both [Company Name] and its clients.</w:t>
      </w:r>
    </w:p>
    <w:p>
      <w:pPr>
        <w:pStyle w:val="BodyText"/>
      </w:pPr>
      <w:r>
        <w:t xml:space="preserve">I would be honored to bring my expertise, passion, and dedication to [Company Name]. I am confident that my skills as a Chemical Engineer, coupled with my alignment with the company’s vision, will enable me to make meaningful contributions. Thank you for considering my application. I look forward to the opportunity to discuss how I can support your team’s objectives and grow alongside [Company Name] in the United States Chicago.</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United States Chicago</dc:title>
  <dc:creator/>
  <cp:keywords/>
  <dcterms:created xsi:type="dcterms:W3CDTF">2026-07-24T00:24:58Z</dcterms:created>
  <dcterms:modified xsi:type="dcterms:W3CDTF">2026-07-24T00:24:58Z</dcterms:modified>
</cp:coreProperties>
</file>

<file path=docProps/custom.xml><?xml version="1.0" encoding="utf-8"?>
<Properties xmlns="http://schemas.openxmlformats.org/officeDocument/2006/custom-properties" xmlns:vt="http://schemas.openxmlformats.org/officeDocument/2006/docPropsVTypes"/>
</file>